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ทรทัศน์รัฐสภาช่อง 10 ต่อไปติดตามรายการต่อไปติดตามรายการห้องข่าวรัฐสภาแชนแนล ภาคเช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คุณผู้ฟัง ติดตามรายการห้องข่าวรัฐสภาแชนแนล ภาคเช้า ครับ อยู่กับเราทั้ง 2 คนนะครับคุณณัฏฐภัทรพล จุติการพาณิชย์ ผม วัฒนะ คล้ายแก้ว นะครับ เช้าวันนี้ พบกันในวันพุธที่ 30 ตุลาคม พุทธศักราช 2567 เป็นวันที่ตืนมานี่ เขาบอกว่าวันนี้เปิดถนนสามเสน บริเวณโดยรอบรัฐสภา ช่วงเช้านี้รถติดหลายสายเลยครับ สืบเนื่องจากเมื่อคืนหรือเปล่านะ เมื่อคืนหลายท่านบอกว่าฝนตกหนักนะครับ ในพื้นที่กรุงเทพมหานครนะครับ ในช่วงเวลา 2 ทุ่มกว่า ๆ มีกลุ่มฝนตกลงมา ไม่ว่าจะเป็นพื้นที่กรุงเทพมหานครชั้นนอก ชั้นใน เจอเหมือนกันเลยครับคุณวัฒนะ น้ำท่วมขังรอก่อนระบายนะครับ</w:t>
      </w:r>
    </w:p>
    <w:p>
      <w:pPr>
        <w:pStyle w:val="BodyText"/>
      </w:pPr>
      <w:r>
        <w:t xml:space="preserve">(คุณวัฒนะ) เมื่อคืนผมเข้านอนสักประมาณเกือบ 4 ทุ่ม หลังจากเข้านอนได้สักครู่ ฟ้าร้อเสียงดังมาก ต้องตกใจตื่นขึ้นมาครับ เพราะมาติดตามข่าวนะครับ ใน Social Media หลายจุดในกรุงเทพมหานคร ปริมณฑล ยกตัวอย่างที่สมุทรปราการนี่ มีฝนตกหนักมาก แล้วทำให้หลายจุดน้ำท่วมก็รอการระบายเช่นเดียวกัน</w:t>
      </w:r>
    </w:p>
    <w:p>
      <w:pPr>
        <w:pStyle w:val="BodyText"/>
      </w:pPr>
      <w:r>
        <w:t xml:space="preserve">(คุณณัฐภัทรพล) ก็อย่างสมุทรปราการก็มีงานพระสมุทรกันอยู่ ที่บริเวณศาลากลางพระสุทรคุณผู้ชมครับ เขาบอกว่าน้ำท่วมเลยทีเดียวครับ ผู้ที่ไปร่วมงานเมื่อค่ำคืนที่ผ่านมา ต้องเดินลุยน้ำกันเลย จตรงนั้นติดแม่</w:t>
      </w:r>
    </w:p>
    <w:p>
      <w:pPr>
        <w:pStyle w:val="BodyText"/>
      </w:pPr>
      <w:r>
        <w:t xml:space="preserve">(คุณวัฒนะ) เห็นใจพ่อค้าแม่ขายที่ไปเปิดงานนะครับคุณผู้ชมครับ แน่นอนมันก็ส่งผลต่อการดำเนินชีวิตพี่น้องประชาชน โดยเฉพาะมีการเปิดเทอมแบบนี้นยะครับคุณผู้ชม เช้านี้มาบอกกันหน่อยก็ได้นะครับ Facebook Live โทรทัศน์รัฐสภและโทรทัศน์รัฐสภา ออกอากาศอยู่ตอนนี้ อากาศเย็น ๆ มาหรือยัง ที่บอกว่าเข้าสู่ฤดูหนาวแล้วนี่ หลายคนบอก ยังไม่เห็นมาก็มีนะครับ</w:t>
      </w:r>
    </w:p>
    <w:p>
      <w:pPr>
        <w:pStyle w:val="BodyText"/>
      </w:pPr>
      <w:r>
        <w:t xml:space="preserve">(คุณณัฐภัทรพล) เมื่อวานนี้ต้อนรับนะ หนาววน้ำท่วมครับคุณผู้ชมครับ ฝนตกครับคุณผู้ชมครับ ในพื้นที่กรุงเทพมหานคร แต่เราไม่รู้ว่าต่างจังหวัดเป็นอย่างไร ว่ายอดภูยอดดอยหรือว่าภาคเหนือ ภาคอีสานนี่สัมผัสความเย็นกันได้แล้ว แล้วอุณหภูมิจะลดลงอย่างต่อเนื่ของเราที่อยู่ภูมิภาคต่าง ๆ ที่ช่อง 10 เคยไปสัญจร เคยไปพบกัน ส่งข้อความส่งความเห็นกันมาหน่อยครับ ว่าขณะนี้บ้านของท่านนะครับ ส่วนบรรยากาศในรัฐสภา เช้านี้คุณผู้ชมต้องตามกัน วันนี้เป็นนัดสุดท้ายของสมัยประชุมนี้นะครับ จะกลับมาอีกครั้งใน 12 ธันวาคม 2567 เป็นต้นไป เดี๋ยวตามกัน วันนี้เขาบอกว่ามีกฎหมายที่เกี่ยวข้องกับการขนส่งทางราง 20 ตลอดสายจะเป็นอย่างไร การสร้างระบบรางจะเป็นอย่างไรของประเทศไทยในอนาคตด้วยนะครับ</w:t>
      </w:r>
    </w:p>
    <w:p>
      <w:pPr>
        <w:pStyle w:val="BodyText"/>
      </w:pPr>
      <w:r>
        <w:t xml:space="preserve">(คุณวัฒนะ) ใช่ครับ คุณผู้ชมครับ เหลือแต่ในส่วนของกฎหมายที่จะไปควบคุมดูแลนะครับ ในส่วนนี้เอง วันนี้เดี๋ยวจะมีการพูดคุยกัน กฎหมายการขนส่งทางรางคุณผู้มชมครับ ติดตามกันได้ วันนี้เป็นการประชุมนัดสุดท้ายที่คุณวัฒนะบอกไปนะครับ พบกันอีกครั้งหนึ่ง นับไป 40 กว่าวัน เดี๋ยวเรามาเจอกันในสมัยหน้านั่นเอง</w:t>
      </w:r>
    </w:p>
    <w:p>
      <w:pPr>
        <w:pStyle w:val="BodyText"/>
      </w:pPr>
      <w:r>
        <w:t xml:space="preserve">(คุณวัฒนะ) ครับ แต่คุณผู้ชมเชื่อว่าจะไม่เหงานะในสภาแล้วช่วงเวลาปิดสมัยประชุมก็จะเห็นไปปรากฏตัวต่าง ๆ มากยิ่งขึ้นนะ ปกติ สส. นี่เขาก็ลงพื้นที่อยู่แล้ว แต่ว่าช่วงนี้ปิดสมัยประชุม ก็คงจะมีเวลาใกล้ชิดกับประชาชนมากขึ้น แล้วเปิดสมัยประชุมกลับมาเข้าสู่สภาอีกครั้งหนึ่ง ในการประชุมครั้งหน้า ภาพรวมการทำหน้าที่ของสภาผู้แทนราษฎรคุณผู้ชม แน่นอนเขาบอกว่าการทำงานของ สส. ในสภานี่ ประชาชนจับตามองอยู่ โดยเฉพาะการพิจารณากฎหมายต่าง ๆ ที่จะออกไปบังคมปใช้กับประชาชน คนไทยทั้งประเทศ เป็นกฎหมายที่มีประโยชน์นะครับ ล่าสุดเมื่อวานนี้การประชุมวิปรัฐบาล แล้วก็มีการปรากฏผลงานออกมานะ แน่นอน คนนี้ คุณวิสุทธิ์ ไชยณรุณ ในประธานคณะกรรมการพรรคร่วมรัฐบาล หรือว่าวิปรัฐบาล ว่าช่วงเวลาที่ผ่านมานี่มีกฎหมายผ่านสภาหลายฉบับ มีกฎหมายที่ยังไม่ได้รับการรับรองหลายฉบับ ซึ่งจะต้องรอนายกรัฐมนตรีรับรอง เงิน ไปฟังบทสรุปทั้งหมดในสมัยประชุมที่ผ่านมา โดยเฉพาะเทอมแรกนะครับ ของสภาชุดนี้ ได้มีการพิจารณากฎหมาย หนังสือสัญญาต่าง ๆ รวมแล้ว 59 ฉบับ จากจดหมายที่148 ฉบับนะครับ โดยมีกฎหมายที่นายกฯ ยังไม่รับรองรวม 14 ฉบับ โดยคุณวิสุทธิ์ ไชยณรุณ นั่งเป็นหัวโต๊ะแบบนี้ครับ ในฐานะวิปรัฐบาล ได้มีการพูดถึงการประชุมที่ผ่านมา การประชุมสามัญประจำปีครั้งที่ ระหว่างวันที่ 3 กรกฎาคม ไปจนถึงวันที่ 31 ตุลาคม นั่นก็คือวันนี้ครับ วิปรัฐบาลไปทั้งหมด 19 ครั้ง พิจารณาร่างกฎหมายรวมถึงหนังสือสัญญารวมทั้งหมด 59 ฉบับ ถัดมาคุณวิสุทธิ์ ไชยณรุณ ในช่วงรัฐบาลรักษาการของคุณภูมิไทย ตั้งแต่วันที่ 19 สิงหาคม 2567 มีการพิจารณากฎหมายไปทั้งหมด 6 ฉบับนะครับ ส่วนช่วงรัฐบาลของนางสาวแพทองะาร ชินวัตร มาจนถึงวันนี้ ก็คือ 30 ตุลาคม 2567 มีการพิจารณาร่างกฏหมาย โดยร่างกฎหมายที่มีความสำคัญ มีการประกาศใช้ในราชกิจจานุเบกษาไปแล้วนี่ ประกอบไปด้วย 4 ฉบับ ประกอบไปด้วยงบรายจ่าย ประจำปี พุทธศักราช 2567 พระราชบัญญัติงบประมาณรายปี 2567 นะครับ ถัดมาก็คือพระราชบัญญัติสมรสเท่าเทียม และพระราชบัญญัติรายปี พุทธศักราช 2568 ซึ่งประกาศใช้ไปแล้วทั้ง 4 ฉบับนะครับ นอกจากนี้ อยู่จากทูลเกล้าทูลกระหม่อม จำนวน 2 ฉบับ นั่นก็คือราชบัญญัติยกเลิกคำสั่งคณะรักษาความสงบแห่งชาติ ที่ 14/2559 ที่ปรึกษาบริหารพัฒนาจังหวัดชายแดนภาคใต้ และการกำหนดหน้าที่ผู้รักษาความมั่นคงภายในราชอาณาจักร ราชบัญญัติยกเลิกการสนับสนุนทางการเงิน แก่การก่อการร้าย และการแพร่ขยายอาวุธ ทำลายล้างสูง นอกจากนี้นะครับคุณผู้ชม การสรุปผลงานในช่วงที่ผ่านมา อยู่ในการพิจารณาของฝ่ายนิติบัญญัติ 6 ร่าง เป็นร่างที่ประชาชนสนใจ นั่นก็คือร่างพระราชบัญญัติรัฐธรรมนูญ ร่างพระราชบัญญัติภาษีสรรพสามิต ร่างพระราชบัญญัติร่างพระราชบัญญัติบริหารและจัดการอากาศสะอาด แก้ไขเพิ่มเติมพระราชบัญยัติการประมง ขนส่งทางรางนะครับ อย่างไรก็ตามหาดพูดถึงร่างกฎหมายพบว่ามีร่างกฎหมายที่เสนอโดย สส. และภาคประชาชน รวมในช่วงเวลาที่ผ่านมา 140 ฉบับ วินิจฉัยว่าเป็นร่างกฎหมายที่เกี่ยวกับการเงิน รวม 71 ฉบับ และต้องส่งในนายกรัฐมนตรีรับรองนะครับ โดยล่าสุดการประสานงานของสำนักงานเลขาธิการสภาผู้แทนราษฎร แจ้งว่ามีร่างพระราชบัญญัติที่นายกไม่รับรองอยู่ และยังอยู่ในระหว่างการพิจารณาของนายกรัฐมนตรีอีก 39 ฉบับ รวมทั้งหมด 59 ฉบับ 15 ฉบับนั้นที่เหลือไม่ปรากฏว่าแจ้งอยู่ในสถานะใดนะครับ ถัดมาอีก 1 เสียงนะครับคุณผู้ชม เมื่อวานนี้ นายปกรในฐานะประธานคณะกรรมการประสานพรรคฝ่ายค้าน หรือว่าวิปฝ่ายค้านก็โดนถามเช่นกัน คุณปกรวุฒิบอกว่าการทำหน้าที่ฝ่ายค้านค่อนข้างพอใจ โดยยอมรับว่าสมัยประชุมนี้ มแต่ก็บอกบริหารจัดการไปได้ราบรื่นบ้าง ไม่ราบรื่นบ้าง ส่วนมาตรการต่าง ๆ มาตอบกระทู้ของคณะรัฐมนตรีก็คล้ายกัน พรรคประชาชนเอง พรรครัฐบาลเอง ได้รับผลกระทบนะครับ ทั้งนี้คาดหวังว่าในสมัยหน้า ที่จะกลับมาตั้งแต่ 12 ธันวาคมเป็นต้นไปนี่ ตั้งแต่ช่วงต้น ๆ นายกรัฐมนตรี ร่วมถึง กกต. จะมาตอบกระทู้ถามสดด้วยวาจาฝ่ายค้าน ฝ่ายค้านและประชาชนก็คาดหวังเช่นกันว่า จะได้เห็นภาพดังกล่าง ในก่ีเปิดสมัยประชุมหน้าเช่นกันครับ</w:t>
      </w:r>
    </w:p>
    <w:p>
      <w:pPr>
        <w:pStyle w:val="BodyText"/>
      </w:pPr>
      <w:r>
        <w:t xml:space="preserve">(คุณณัฐภัทรพล) ยังอยู่กับคุณคุณปกรณ์วุฒิครับ คุณผู้ชมครับ กฎหมายนิรโทษกรรมนี่นะครับ คุณปกรณ์วุฒิก็มีการตั้งคำถามไปถึงพรรคเพื่อไทย ว่าพรรคเพื่อไทยเอง จะส่งร่างกฎหมายนิรโทษกรรมประกบเข้ามา กับร่างกฎหมายอื่นพรรคประชาชน พรรคอื่นหรือไม่ หวังนะครับคุณผู้ชมครับ ว่าเพื่อไทยจะแสดงจุดยืนแก้ไขปัญหาปมขัดแย้งทางการเมืองนะครับ ลองไปดูคุณ ปประธานคณะกรรมการประสานพรรคร่วมฝ่ายค้านนะครับ หรือว่าวิปฝ่ายค้าน มีการให้สัมภาษณ์ว่าจะมีการทำความเข้าใจกับรัฐบาลอย่างไร ถึงการรวมมาตรา 112 ในสมัยประชุมหน้า โดยส่วนตัวหลาย ๆ เรื่องที่พรรคเพื่อไทยเคยพูดมา จากสมัยประชุมที่แล้ว จนถึงการเลือกตั้ง ครั้งที่แล้ว พรรคเพื่อไทยเข้าใจดีกับมาตรา 112 แต่ตนไม่เข้าใจว่าข้อจำกัดอะไร ทำให้ในประจำเปลี้ยนแปลงไป โดยคุณดูจากรายงานนิรโทษกรรมที่คณะกรรมวิสามัยพิจารณาการศึกษานิรโทษกรรม ได้มีการศึกษา และสภาได้มีการโหวตคว่ำข้อสังเกตไปเมื่อสัปดาห์ก่อนนะครับ คุณผู้ชม จะเห็นว่าใน 8 พรรค แบ่งเป็นสัดส่วนพรรคเพื่อไทย มี 4 คนที่เห็นด้วยกับการนิรโทษกรรม มาตรา 112 มี 2 คนไม่เห็นด้วย และอีก 2 คนไม่ให้ความเห็นนั่นเองนะครับ เนื่องจากเป็นประธานคณะกรรมาธิการ และเป็นเจ้าของญัตติออกเสียงทั้งนี้จากกรณีดังกล่าวครับคุณผู้ชมครับ คุณปกรณ์วุฒิก็ได้ตั้งคำถามกลับไป ตกลงแล้วนี่พรรคเพื่อไทยนี่จะมีการส่งร่างนิรโทษกรรมเข้ามาประกบกับร่างพรรคประชาชน และพรรคอื่น ๆ หรือไม่ ในสมัยประชุมหน้า จึงอยากทราบจุดยืนของพรรคเพื่อไทยนะครับ ในการแก้ไขปมการขัดแย้ง ต่อเนื่องยาวนานมาหลายปีเลยทีเดียวนะครับ ส่วนกรณีที่มีพรรคร่วมรัฐบาลหลายพรรคเตรียมคว่ำร่างพรรคประชาชน ค้านก็บอกนะครับคุณผู้ชมครับ ว่าต้องมีการพูดคุยสื่อสาร ทั้งในของการเมือง สังคมว่าเจตนาที่แท้จริงของพรรคประชาชนคืออะไร ซึ่งในสภา ตนก็เข้าใจว่าต้องเคารพเสียงข้างมากนะคฝากว่าหากพรรคเพื่อไทยจะนำเสนอเนื้อหาที่อาจจะเปลี่ยนแปลงจากพรรคประชาชนเสนอ ก็อยากจะให้มีการเปิดโอกาสให้หลาย ๆ คนที่กระทำความผิดต่าง ๆ ไม่ว่าจะเป็นฐานความผิดใด หรือว่าแรงจูงใจใด การนิรโทษกรรมครับ เพื่อที่จะนำไปสู่ความปรองดองของสังคม พรรคประชาชนก็ยินดี จะเห็นชอบกับร่างที่มีหลักการ และอยากให้พรรคเพื่อไทยระลึกว่าทุกพรรคการเมือง ต่างก็มีความคิด มีหลักการ อุดมการณ์ของตัวเองและย้ำนะครับ แม้ว่าไม่จำเป็นต้องเห็นพ้อกันทุกเรื่อง หรือว่าพรรคร่วมรัฐบาล แต่ในด้านการทำงาน พรรคประชาชนก็ยินดีจะเห็นชอบกับร่างกฎหมายนะครับ ใด ๆ ก็ตามที่สอดคล้องกับหลักการของพรรคประชาชน ไม่ว่าพรรคไหนจะเป็นผู้เสนอก็ตามครับ</w:t>
      </w:r>
    </w:p>
    <w:p>
      <w:pPr>
        <w:pStyle w:val="BodyText"/>
      </w:pPr>
      <w:r>
        <w:t xml:space="preserve">(คุณวัฒนะ) ครับ ก็เป็นการตั้งข้อสังเกตของคุณปกรณ์วุฒิ เนื่องจากว่าสัปดาห์ก่อน มันมีรายงานฉบับหนึ่ง เกี่ยวกับนิรโปรากฎว่าประธานสภารับทราบนะ แต่ไม่รับทราบเรื่องข้อสังเกต นี่ก็เป็นเรื่องของการพิจารณากฎหมายที่เกี่ยวข้องกับเรื่องนิรโทษกรรมพรรคฝ่ายค้าน พรรคประชาชนนี่ เขาก็ต้องข้อสังเกตมา ที่มีอาจารย์ชูศักดิ์ ศิรินิล ที่เป็นประธานวิสามัญ จะเอาอย่างไร ถามไปที่เพื่อไทยชัด ๆ</w:t>
      </w:r>
    </w:p>
    <w:p>
      <w:pPr>
        <w:pStyle w:val="BodyText"/>
      </w:pPr>
      <w:r>
        <w:t xml:space="preserve">(คุณณัฐภัทรพล) เพื่อไทยต้องไปคุยในพรรคก่อนนะครับ ว่าจะทำอย่างไรต่อไป แต่ก็มีแง้ม ๆ ก่อนคู่กับร่างกัน คู่กับพรรคประชาชน</w:t>
      </w:r>
    </w:p>
    <w:p>
      <w:pPr>
        <w:pStyle w:val="BodyText"/>
      </w:pPr>
      <w:r>
        <w:t xml:space="preserve">(คุณวัฒนะ) คุณผู้ชมครับ หากพูกถึงเป็นเรื่องสำคัญที่ประชาชนจับตามอง คดีใหญ่ 20 ปีผ่านไป หมดอายุความไปแล้วนะ</w:t>
      </w:r>
    </w:p>
    <w:p>
      <w:pPr>
        <w:pStyle w:val="BodyText"/>
      </w:pPr>
      <w:r>
        <w:t xml:space="preserve">(คุณวัฒนะ)เพิ่งหททำให้หลาย ๆ คนก็จับตามองว่าหลังจากนี้ไป จะมีการขับเคลื่อน ดำเนินการอย่างไร เป็นข่าวใหญ่ 2-3 วันที่ผ่านมา มีปลัดอำเภอท่าอุเทน จังหวัดนครพนม ช่วงหนึ่งนี่ เขาบอกว่าลาพักผ่อน หมดอายุความกลับมาทำหน้าที่ครับ เป็นข่าวใหญ่ ทำให้เป็นที่จับตามอง ณ เวลานี้มันเกิดอะไรเกิดขึ้นหรือเปล่า ทำให้ล่าสุด สส. พรรคประชาชนชี้ว่าปลัดอำเภอท่าอุเทนท่านนี้นี่ มีกระบวนการอย่างไรต่อไป นี่ก็คือการเปิดเผยของ ส.ส. รอมฎอน ปันจอร์ กับเรื่องนี้นะครับ ไปฟังกันนะครับ ล่าสุดคุณรอมฏอน ปันจอ สส. บัญชีรายชื่อจากพรรคประชาชน ได้แสดงความเห็น สส. นครพนม ซึ่งเป็นหนึ่งในผู้ต้องหาคดีตากใบ ที่หลบหนีคดีไป เมื่อวันที่ 25 ตุลาคม 2567 และล่าสุดนะครับ กลับเข้ามาปฏิบัติหน้าที่ตามปกติแล้วดังกล่าวสะท้อนให้เห็นว่าวัฒนธรรมพ้นผิด ลอยนวล การหนีคดี กลายเป็นเรื่องปกติไปหรือไม่ โดยไม่ต้องมีการแสดงความรับผิดชอบใด ๆ ในอีกทางหนึ่งก็ต้องทำหให้เห็นว่า การกลับมาทำงานราชการรายนี้ เปตบหน้าเจ้าหน้าที่ตำรวจ และกระบวนการยุติธรรมของไทยหรือไม่อย่างไร เพราะว่าที่ผ่านมา แทบจะเป็นไปไม่ได้เลยที่จะมีการติดตามตัวตามหมายจับ และไม่สามารถกลับมาทำงานได้ อย่างที่ควรจะเป็น การกลับทว่าการหนีคดี จะมีการรู้เห็นเป็นใจของข้าราชการหรือไม่ เพระฉะนั้นตนอยากจะเรียกร้องหน่วยงานต้นสังกัดของข้าราชการที่หลบหนีไป ไม่ว่าจะเป็นกระทรวงกลาโหม ให้ตรวจสอบวินัย ในการช่วยหนีคดีด้วยหรือไม่ แหม มีคำถามเยอะเลยทีเดียว นอกจากนี้ยังให้ คุณอนุทิน ชาญวีรกูล รัฐมนตรีว่าการกระทรวงมหาดไทย ถัดไปคุณภูมิธรรม เวชยชัย รัฐมนตรีว่าการกระทรวงกลาโหม ของประชาชน ใน 3 จังหวัดชายแดนภาคใต้ และญาติพี่น้องของคดีตากใบ ไม่ได้มีการละเลยเพิกเฉยการปฏิบัติหน้าที่ ถัดมา สส. รอมฎอน ได้กล่าวเพิ่มเติม ของไทย เรื่องของอายุความในคดีอาญา ที่เอื้อให้กับอาญาพ้นผิดนะครับ ว่ามีความจำเป็นจะต้องมีการแก้ไขประมวลกฎหมายอาญาว่าด้วยเรื่องของอายุความ 95 เรื่องของ สส. จะเร่งนำไปหารือในอนุกรรมการความยุติธรรมในกรณีของตากใบ ที่เป็นผลผลิตจากเรื่องของมติสภาผู้แทนราษฎร เมื่อวันศุกร์ที่ 25 ตุลาคม 2567 ที่ผ่านมา มอบหมายให้คณะกรรมาธิการการกฎหมาย และตนเตรียมทำการแก้ไขว่าด้วยอายุความ ซึ่งปัจจุบันนั้น มีข้อทุเถียงควรจะเป็นการแก้ไขเฉพาะอายุความที่เกี่ยวกับฐานความผิดร้ายแรงให้ไม่มีอายุความเลย หรือไม่มีความแก้ไขอายุความของกระบวนการยุติธรรมก็ได้มีการยกตัวอย่างออกมาครับ พนักงานสอบสวน สรุปเสร็จแล้ว ส่งอัยการก็เริ่มนับใหม่ เมื่ออัยการทำสำนวนถึงศาลก็นับใหม่ คือนับใหม่ทุกครั้งที่มีความคืบหน้าของคดี ซึ่งทั้งหมดนี้ การอภิปรายมีการถกเถียงกันเพื่อมีการไปนำเสนอ มีการคัดกรองกฎหมาย ร่างกฎหมายต่อไปด้วยเช่นกันครับ</w:t>
      </w:r>
    </w:p>
    <w:p>
      <w:pPr>
        <w:pStyle w:val="BodyText"/>
      </w:pPr>
      <w:r>
        <w:t xml:space="preserve">(คุณณัฐภัทรพล) เกี่ยวกับเรื่องนี้คุณผู้ชมครับ ปลัดท่าอุเทนนี่ คุณรังสิมันต์ โรม ก็บอกว่าการดำเนินคดีมันเร็วจนเกินไปนะครับ เดี๋ยวแน่นอนจะมีผู้เกี่ยวข้องไปดำเนินการต่อ คดีตากใบ คุณรังสิมันต์ โรม ก็ออกมาบอกว่าเสียดายเหลือเกินครับ ที่ประชาชนนี่ ไม่ได้รับความยุติธรรมานั่นเองครับ ลองไปดูเสของคุณรังสิมันต์ โรม สมาชิกสภาผู้แทนราษฎร พรรคประชาชนครับ ให้สัมภาษณ์ถึงกรณีสลายการชุมนุมคดีตากใบ ที่หมดอายุความเมื่อ 25 ตุลาคมที่ผ่านมา ว่าตนเองนี่ รู้สึกว่ารัฐบาลไม่ได้ความพยายามอย่างจริงจัง ในการจะพาจำเลย และผู้ต้องหาในคดีดังกล่าว มาดำเนินคดีก่อนที่คดีจะสิ้นอายุความ จึงมีการตั้งข้อสังเกตว่าคดีตากใบจบแบบนี้ อาจเป็นความพึงพอใจของรัฐบาลหรือไม่ ซึ่งคำว่า</w:t>
      </w:r>
      <w:r>
        <w:t xml:space="preserve"> </w:t>
      </w:r>
      <w:r>
        <w:t xml:space="preserve">“</w:t>
      </w:r>
      <w:r>
        <w:t xml:space="preserve">จบ</w:t>
      </w:r>
      <w:r>
        <w:t xml:space="preserve">”</w:t>
      </w:r>
      <w:r>
        <w:t xml:space="preserve"> </w:t>
      </w:r>
      <w:r>
        <w:t xml:space="preserve">ของรัฐบาล ไม่ได้จบแบบที่ประชาชนได้รับความยุติธรรมครับ ไม่มีใครกล่าวหาหรือว่าดำเนินการกับพรรคการเมืองที่เกี่ยวข้องกับเหตุการณ์ที่เกิดขึ้นได้ หรือพรรคเพื่อไทยที่มีรากมาจากพรรคการเมืองในขณะนั้นเอง นอกจากนี้คุณรังสิมันต์ โรม ยังมีการกล่าวถึงคุณภูมิธรรม เวชยชัย รองนายกรัฐมนตรี และรัฐมนตรีกระทรวงกลาโหม คุณแพทองธาร ชินวัตร นายกรัฐมนตรี ที่ทำให้ประชาชนเกี่ยวยกับเรื่องนรัฐบาลได้ว่าตั้งใจจะคลี่คลายปมดังกล่าวอย่างเต็มที่แล้ว ปลัดอำเภอท่าอุเทน จังหวัดนครพนมนี่นะครับ ซึ่งเป็นหนึ่งในจำเลยคดีตากฝบครับ กลับมาทำหน้าที่ หลังจากอายุคตดสิ้นอายุความไป ประเด็นนี้จะมีการเอาผิดอย่างไรนั้น คุณรังสิมันต์ โรม บอกว่าอาจจะเร็วเกินไปนะ ที่จะมีการดำเนินการทางกฎหมายนะครับ แต่ก็เชื่อว่าจะมีผู้ที่ติดตามเรื่องนี้อย่างแน่นอน โดยเฉพาะผูพรรคประชาชนนี่ ก็จะมีการติดตามเรื่องนี้กันต่อไปนั่นเองนะครับ มีเสียงช่วงนี้ของคุณรังสิมันต์ โรม ไปฟังกันครับ</w:t>
      </w:r>
    </w:p>
    <w:p>
      <w:pPr>
        <w:pStyle w:val="BodyText"/>
      </w:pPr>
      <w:r>
        <w:t xml:space="preserve">(คุณรังสิมันต์) ผมต้องย้ำนะครับ กรณีตากใบไม่ไใช่แค่การลงโทษแต่มันคือการที่เราบอกว่าใครบ้างที่ผิดชอบนะครั บโดยที่เราใช้กระบวนการยุติธรรมของเรา ในการที่จะคลี่คลายปมความขัดแย้งนี้ ดังนั้น มันไม่ใช่แค่การลงโทษเท่านั้น มันไม่ใช่แค่การเยียวยาเท่านั้น แต่มันคือการสร้างความรับผืดชอบ การรับผืิดตัดสินใจใช้อำนาจหน้าที่ของตัวเองในวันนั้นที่ทำให้เกิดการเสียชีวิตของคนจำนวนมาก</w:t>
      </w:r>
    </w:p>
    <w:p>
      <w:pPr>
        <w:pStyle w:val="BodyText"/>
      </w:pPr>
      <w:r>
        <w:t xml:space="preserve">(คุณวัฒนะ) เมื่อวานนี้คุณผู้ชมที่ติดตามทางช่อง 10 ของเรานะ การประชุมวุฒิสภา สุดท้ายของสมัยประชุมนี้นะ จบไปเกือบ ๆ โอ้โห ต้องบอกว่ามีผลงานหลายฉบับเลยนะครับ ที่เป็นการพิจารณากฎหมาย พิจารณาญัตติของการปรึกษาหารือ รวมไปถึงตั้งกระทู้ถามด้วย ส่วนของวุฒิสภานะครับ ได้มีการสรุปผลงานที่ผ่านมา ไม่นานแต่ผลงานเยอะพอสมควร ไปฟังผลสรุปเมื่อวานนี้นะครับ คุณผู้ชม ของการประชุมวุฒิสภาเมื่อวานนี้ เป็นการประชุมครั้งสุดท้ายของสมัยประชุมสามัญประจำปีครั้งที่ 1 ซึ่งก็มีคุณโสวุฒิสภาคนที่ 2 นั่งบนบัลลังก์ ที่คุณผู้ชมเห็นเมื่อสักครู่ได้สรุปผลการดำเนินงาน วุฒิสภา สมัยสามัญประจำปีครั้งที่ 1 กรกฎาคม ถึงวันที่ 30 ตุลาคมที่ผ่านมา บอกว่ามีการประชุม 21 ครั้ง เวลาในการประชุมประมาณ 123 ชั่วโมง 30 นาที ปรึกษาหารือก่อนเข้าสู่ระเบียบวาระการประชุม 123 เรื่องครับ ส่วนผลการดำเนินงานด้านกฎหมาย มีการพิจารณาโดยวุฒิสภาเห็นด้วยกับสภาผู้แทนราษฎร 5 ฉบับ วุฒิสภาเห็กรรมาธิการร่วมกัน 1 ฉบับ อยู่ระหว่างการพิจารณาร่วมกันของคณะกรรมการ 1 ฉบับ นอกจากนี้ ยังอยู่ระหว่างการพิิจารณาอีก 4 ฉบับนะครับ สำหรับผลการดำเนินการด้านการควบคุมการบริหารแผ่นดิน เป็นกระทู้ถาม 52 กระทู้ เป็นกระทู้ถามด้วยวาจา 21 กระทุ้ รัฐบาลตอบแล้ว 21 กระทู้ ปัดตกไถัดมาวุฒิสภาตั้งกระทู้ถามเป็นหนังสือ รวม 31 กระทู้ กระทู้ถามในที่ประชุมนะครับ จำนวน 25 กระทู้ ตอบแล้ว 15 กระทู้ ตกไป 7 กระทู้ และยังค้างอีก 3 กระทู้นะครับ ขอให้ตอบในราชกิจจานุเบกษามีทั้งหมด 6 กระทู้ ซึ่งรอตอบทั้งหมดอยู่ในขณะนี้ นอกจากนี้ยังได้มีการพิจารณารายงานประจำปีหน่วยงาน องค์กรต่าง ๆ 25 เรื่อง เป็นการพิจารณาญัตติ 29 เรื่อง ให้ความเห็นชอบบุคคลดำรงตำแหน่งต่าง ๆ ตามบทบัญญัติอื่น ๆ 3 ครั้ง อยู่ระหว่างการพิจารณาของคณะกรรมาธิการสามัญ ความประพฤติและพฤติกรรมจริยธรรมของคนที่ได้เสนอชื่อ นะครับ จากนั้นสมาชิกวุฒิสภาได้รับทราบรายงานพระราชโองการโปรดเกล้า พระราชกฤษฎีกาประกาศพระราชบัญญัติพระราชกิจฎีกานะครับ สามัญประจำปีครั้งที่ 1 ตั้งแต่วันที่ 31 ตุลาคม 2567 ด้วยนะครับ</w:t>
      </w:r>
    </w:p>
    <w:p>
      <w:pPr>
        <w:pStyle w:val="BodyText"/>
      </w:pPr>
      <w:r>
        <w:t xml:space="preserve">(คุณณัฐภัทรพล) พักสักครู่หนึ่งครับ คุณผู้ครับ แล้วกลับมาติดตามห้องข่าวรัฐสภาแชนแนล ภาคเช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ของรองประธานสภาผู้แทนราษฎร คนที่ 2 นะครับ ให้การรับรองทางเศรษฐกิจและพัฒนา หรือ ODEC ครับ คุณภราดร ปริศนานันทกุล รองประธานสภาผู้แทนราษฎรคนที่ 2 ให้การรับรองนายมาทีอัส คอร์มัน อองค์การเพื่อความร่วมมือทางเศรษฐกิจและการพัฒนา Organisation for Economic Co-operation and Development OECD ครับ ให้การเข้าเป็นสมาชิก OECD ของไทย และบทบาทฝ่ายนิติบัญญัติครับ กับมาตรฐาน OECD โดยมีคุณพิพัฒน์ รัชกิจประการ รัฐมนตรีว่าการกระทรวงแรงงาน ใน สส. บัญชีรายชื่อพรรคสส. จังหวัดนครปฐม พรรคชาติไทยพัฒนา คุณนายณัฏฐกฤษฎ์ วงศ์เจริญ และคุณอาพล นันทขว้าง ผู้อำนวยการสำนักความสัมพันธ์ระหว่างประเทศ สำนักความสัมพันธ์ระหว่างประเทศ ให้การต้อนรับนะครับคนที่ 2 กล่าวต้อนรับและคณะ พร้อมขอบคุณมิตร ไมตรีจิต เยี่ยมประเทศไทยในครั้งนี้ ซึ่งแสดงให้เห็นถึงความตั้งใจในการผลักดันให้ประเทศไทยเข้า OECD อยู่ในระหว่างขั้นตอนสมัครการเป็นสมาชิก OECD โอกาสนี้ ทั้ง 2 ฝ่าย ได้มีและแลกเปลี่ยนความคิดเห็นการเป็นสมาชิก OECD ของไทย โดยทาง OECD ได้ขอให้รัฐสภาไทย ปรับและแก้ไขกฎหมายกฎระเบียบที่เกี่ยวข้องให้สอดคล้องของมาตรฐาน OECD กลุ่มมิตรภาพระหว่างกัน เพื่อให้ทั้ง 2 ฝ่ายทำงานร่วมกันอย่างใกล้ชิด เนื่องจากกระบวนการการเช้าเป็นสมาชิก OECD ต้องใช้เวลา ด้านรองประธานสภาผู้แทนราษฎร คนที่ 2 กล่าวยืนยันนะครับ ว่ารัฐสภาไทยพร้อมจะสนับสนุนในเรื่องของกาปรับปรุงและบัญญัติกฎหมาย ขับเคลื่อนเข้าเป็นสมาชิก OECD ของไทย แม้ว่ารัฐสภาไทยจะประกอบไปด้วยหลายพรรคการเมือง แต่เชื่อว่าทุกพรรคการเมืองมีจุดหมายเดียวกัน คือ นำพาประเทศไปสู่ความสำเร็จ และยกระดับคุณภาพชีวิตของประชาชนในประเทศให้ดีขึ้น โดยการเข้าร่วมเป็นประเทศ OECD สำคัญที่จะทำให้ประเทศไทยเดินไปสู่เป้าหมายในอนาคตที่เข้มแข็ง พร้อมทั้งรัฐสภาไทย เลขาธิการ OECD จะร่วมกันผลักดันให้ไทยเข้าเป็นสมาชิกองค์การเพื่อความร่วมมือทางเศรษฐกิจและการพัฒนา ที่ตั้งไว้ครับ</w:t>
      </w:r>
    </w:p>
    <w:p>
      <w:pPr>
        <w:pStyle w:val="BodyText"/>
      </w:pPr>
      <w:r>
        <w:t xml:space="preserve">(คุณวัฒนะ) ไปดูคณะกรรมการได้หยิบยกประเด็นปัญหาที่เกี่ยวข้องกับทหารเกณฑ์ที่เสียชีวิตในการฝึกนะครับ ในค่ายทหาร ก็ปรากฏว่าให้หน่วยงานที่เกี่ยวข้องหาสาเหตุต่าง ๆ ในการที่จะแก้ไขปัญหาต่อไปนะครับ คุณผู้ชม เห็นบรรยากาศอยู่ในขณะนี้ นางอังคณา นีละไพจิตร ในฐานะคณะกรรมการ ของประชาชน สิทธิมนุษยชน สิทธิเสรีภาพ วุฒิสภาเป็นประธานการประชุมนะครับ เป็นการพิจารณาจากคดีพลทหารนี่เสียชีวิตในค่าย อันเนื่องมาจากการฝึกซ้อมในระบบทหาร พร้อมทั้งเชิญหน่วยการต่าง ๆ ที่เกี่ยวข้อง เข้ามาสิทธิมนุษยชนแห่งชาติ กองทัพเรือ กรมสอบสวนคดีพิเศษ กโดยคุณอังคณา นีละไพจิตร กล่าวว่าจากการที่พลทหาร นาย ศิริวัฒน์ ใจดี เสียชีวิตในค่านลงโทษในระบบทหารนะครับ ซึ่งกรณีดังกล่าวได้ส่งผลกระทบต่อการเสียชีวิตของผู้ถูกกระทำ ตลอดจนถึงครอบครัวผู้ถูกกระทำขณะนั้น ดังนั้น คณะกรรมาธิการเล็งเห็นว่า อาจจะเข้าค่ายผิดกฎหมายป้องกันและปราบปรามการทรมาร และทำให้บบุคคลสูยหาญ พุทธศักราช ซึ่งถือว่าเป็นเรื่องที่รุนแรงที่คณะกรรมาธิการต้องเชิญผู้ที่กเี่ยวข้อง มาชี้แจงข้อเท็จจริงต่อไป ด้าน นาวาอากาศเอก สิทธิศักดิ์ สิทธิกุล เสนาธิการกรมสารวัตรทหารเรือ ได้กล่าวชี้แจงชี้แจงว่าที่ผ่านมาหลักสูตรการรวมไปถึงการไล่เรียงลำดับเหตุการณ์ สาเหตุการเสียชีวิตของพลทหาร สิริวัฒน์ ทุกกระบวนการเป็นไปทุกข้อวินิจฉัย พร้อมกับย้ำถึงความรู้สึก และเข้าใจความรู้สึกของผู้เสียหาย ซึ่งทางกองทัพเรือให้ความช่วยเหลืออย่างเต็มที่อยู่แล้วล่ะครับ ในขณะที่ พลตรี ชัยณรงค์ เดือนแรม ผู้แทนจากกระทรวงกลาโหม ได้กล่าวเพิ่มเติมว่า กระทรวงกลาโหมยืดหลักกฎหมายอย่างเคร่งครัด อย่างที่ผู้ร้องเรียนกล่าวอ้างแต่อย่างใด หลักสิทธิมนุษยชน รวมถึงกระทรวงกลาโหมเองตระหนักถึงความสำคัญ ผู้ที่ได้รับการสูญเสีย จึงได้มีคำสั่งต่าง ๆ ป้องกันไม่ให้เกิดกรณีดังกล่าวซ้ำซ้อนขึ้นมาอีก รวมถึงการกำหนดมาตรการสำคัญ ไม่ให้เกิดเหตุการณ์การทำลงโทษที่ไม่ชอบด้วยกฎหมาย ตลอดจนมีการคัดสรรครูผู้ปกครอง ในการฝึกทหารใหม่ที่เอาใจใส่ผู้ถูกฝึกอย่างใกล้ชิดด้วยแหละครับ</w:t>
      </w:r>
    </w:p>
    <w:p>
      <w:pPr>
        <w:pStyle w:val="BodyText"/>
      </w:pPr>
      <w:r>
        <w:t xml:space="preserve">(คุณณัฐภัทรพล) คลายปมพื้นที่ขยี้ปมข่าว วันนี้คุณปณิฐาจะพาไปดูเกี่ยวกับเรื่องของคุณผู้หญิงครับ เรื่องผ้าอนนามัที่มีชื่อว่า ผ้าอนามัยไม่มีภาษีสร้างสังคมเสมอภาค ไปติดตามชมกับคุณปริษฐา อารีย์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ริษฐา) คลายปม ขยี้ปมข่าว ในวันนี้พบกับดิฉัน ปริษฐา อารีย์ ค่ะ คุณผู้ชมคะ ผ้าอนามัยไม่มีภาษี กลายเป็นประเด็นที่ถกเถียงในสังคมอย่างกว้างขวาง ซึ่งก็มีหลายคนมองว่าสินค้าผ้าอนามัย เป็นที่ทุกคนสามารถเข้าถึงได้ และสร้างความเท่าเทียมในสังคมในวันนี้เรามีดูความคิดเห็นแรงขับเคลื่อนที่ให้ผ้าอนามัยปลอดภาษีติดตามได้ในคลายปมพื้นที่ขยี้ปมข่าวค่ะ เรื่องผู้หญิงว่าด้วยเรื่องผ้าอนามัย ทุกคนแบกรับเริ่มพูดถึงอย่างต่อเนื่องในเมืองไทยในช่วงปีที่ผ่านมานี้ ในขณะที่ทั่วโลกยกเลิกภาษีผ้าอนามัยหรือแจกฟรีให้กับประชาชนกันแล้ว ซึ่งในแต่ละประเทศ กำหนดให้ผ้่าอนามัยในหมวดหมู่ที่แตกต่างกัน มีการเก็บภาษีที่แตกต่างกันด้วย มีทั้งประเทศที่จัดให้ผ้าอนามัยจัดเป็นสินค้าพื้นฐาน โดยจะได้รับการยกเว้นภาษี ประเทศที่จัดให้ผ้าอนามัยจัดเป็นสินค้าฝนหมวดหมู่สินค้าอุปโภค บริโภคทั่วไป ภาษีมูลค่าเพิ่มมาตรฐานในประเทศนั้น ๆ หรือผู้จัดให้เป็นสินค้าในโหมดอื่น ๆ เช่น เวชภัณฑ์ อุปกรณ์ทางการแพทย์ สินค้าประเภทสุขอนามัย ไปจนถึงสินค้าฟุ่มเฟือย ซึ่งในแต่ละหมวดหมู่ กำหนดอัตราภาษีที่แตกต่างกันออกไป ผ้าอนามัยถือว่าเป็นสิ่งสำคัญของผู้หญิง ก็กลายมาเป็นภาระรายจ่ายประจำเดือนที่ผู้หญิงแบกรับ โดยฮาฟฟิงตันโพสต์รายงาว่าทั้งชีวิตขิงผู้หญิงคนหนึ่ง มีประมาณ 358 รอบ ใช้ผ้าอนามัยทั้งหมด 9,120 ชิ้น คิดเป็น 1,173 ดอลลาร์สหรัฐฯ หรือ… ด้วยเหตุนี้จึงมีการรณรงค์ให้รัฐยกเลิกที่เก็บจากผ้าอนามัยเพื่อช่วยลดภาระค่าใช้จ่ายของผู้หญิง โดยและทรัพสินทางปัญญา รณรงค์การลดภาษีผ้าอนามัย ได้จัดสัมมานาเรื่อง Pink Tและมูลค่าสินค้าที่ผู้หญิงต้องจ่าย เพื่อให้นักเรียน บุคลากรทางการศึกษา และผู้ทั่วมีความรู้ความเข้าใจ และให้ความสำคัญกับความเหลื่อมล้ำที่เกิดขึ้น ผ่านสินค้าอุปโภคระหว่างเพศ ข้อเสนอแนะไปหาแนวทางในการเพิ่มศักยภาพ และหาแนวทางการแก้ไขเรื่องดังกล่าว โดยด้านนายจุลพงษ์ อยู่เกษ รองประธานคณะกรรมการคนที่ 3 เปิดเผยถึงสถิติการเก็บภาษีจากผ้าอนามัยที่ยกเลิกภาษีที่เก็บจากผ้าอนามัยไปแล้ว และผู้หญิงในแต่ละประเทศต้องทำงานเท่าไร เพื่อซื้อผ้าอนามัยได้ 1 ชิ้น โดยพบว่าประเทศไทยจัดเก็บภาษีผ้าอนามัย 7 เปอร์เซ็นต์ โดยคนไทยได้รับค่าแรง 41.ต่อชั่วโมง ซึ่งค่าแรงใน 1 ชั่วโมง สามารถซื้อผ้าอนามัย 19 ชิ้นแม้ว่าผ้าอนามัยจะเป็นภาระทางค่าใช้จ่าย แต่ก็เป็นสิ่งจำเป็นสำหรับผู้หญิง ในด้านนิติบัญญัติ ยืกฎหมายได้ แต่จะไม่มีทางประสบผลสำเร็จ ถ้าปราศจากต่อในประเด็นนี้ นางสาวภัทริน รามวงศ์ พรรคประชาชน เปืดเผยกับผู้สื่อข่าวว่า ประเทศไทยจำเป็นต้องยกเลิกภาษีผ้าอนามัย อย่ามองว่าเรื่องนี้เป็นเรื่องเล็กน้อยของคนบางคน แต่เรื่องนี้เป็นเรื่องใหญ่สำหรับใครหลาย ๆ คนด้วย โดยการยกเลิกภาษีผ้าอนามัย สิ่งหนึ่งที่ทำให้สังคมเกิดความเท่าเทียมและลดความเหลื่อโดยตนขอย้ำจุดยืนว่าต้องการให้ทุกคนเข้าถึงผ้าอนามัยฟรี</w:t>
      </w:r>
    </w:p>
    <w:p>
      <w:pPr>
        <w:pStyle w:val="BodyText"/>
      </w:pPr>
      <w:r>
        <w:t xml:space="preserve">(คุณภัสริน) ต้องการที่จะเห็นเป็นมีการเข้าถึงทุกคนนี่ เข้าถึงผ้าอนามัยฟรีนะคะ 1. สถานศึกษายังไใรายได้นะคะ เช่น 10 ขวบถึง 15 ขวบยังเป็นวัยที่ยังศึกษาอยู่ หรือแม้กระทั่งต่างจังหวัดนี่ ถ้าจะมีผ้าอนามัยก็จะมีอยู่ที่ รพ.สต. วางไว้ คุณจะไปหยิบ หรือไปขอเบิกใช้ ก็ทำให้การเข้าถึงผ้าอนามัยเข้าถึงเป็นเรื่อง…สำหรับทุกคนได้</w:t>
      </w:r>
    </w:p>
    <w:p>
      <w:pPr>
        <w:pStyle w:val="BodyText"/>
      </w:pPr>
      <w:r>
        <w:t xml:space="preserve">(คุณปริษฐา) ดร.ชลิดาภรณ์ อาจารย์ประจำมหาวิทยาลัยธรรมศาสตร์ ได้ถ่ายทอดมุมมองไว้อย่างน่าสนใจ โดเปิดเผยกับผู้สื่อข่าวว่าภาษีผ้าอนามัยเป็นองค์ประกอบหนึ่ง ที่มีรายได้น้อยกว่าผู้ชาย แต่เรื่องนี้สามารถแก้ไขได้ทันทีในกระบวนนโยบายสาธารณะของไทย แม้บางคนมองว่าอาจสำหรับผู้หญิงเท่านั้น แต่จากการสำรวจแผ่นรองซับของเสียนั้น ไม่ได้ใช้เฉพาะผู้หญิง แต่ถูกใช้โดยคนหลายกลุ่ม โดยใช้วัสดุเดีัยวกันตั้งแต่เด็กทารกจนถึงผู้สูงอายุ เรียกว่าผ้าอนามัยหากดูจำกัด แต่สิ่งของเหล่านั้น ผู้ใช้โดยคนหลายกลุ่ม หลายชีวิต จึงอาจจะไม่ใช้เรื่องเป็นธรรมในทางกลับ แต่เป็นการสร้างความเป็นธรรมให้กับคนทุกคนในสังคมนี้ มองว่ารเื่องเหล่านี้ทันทีและกระทบต่อรายได้รวมของรัฐฯ ในรูปแบบของภาษีอากรไม่มากด้วย ของผู้ประกอบการที่ออกมาแสดงความคิดเห็นในเรื่องนี้ในเชิงพาณิชย์ นางสาว วรางทิพ สัจจะทิพวรรณ จำกัด มองว่า ผ้าอนามัยที่มีการตั้งราคาสูง เนื่องจากถูกมองว่าเป็น…ของเพศสภาพหญิง แต่ในทางกลับกัน ถ้ามองว่าเป็นแผ่นซับของเสีย ไม่ว่าจะเป็นเพศสภาพไหนก็ใช้ได้ ก็จะลดราคามาได้ ผู้สื่อข่าวได้สัมภาษณ์นักศึกษากลุ่มหนึ่งที่ได้รับผลกระทบของการเก็บภาษีผ้าอนามัย โดยนักศึกษากลุ่มนี้บอกว่าผ้าอนามัยเป็นสิ่งจำเป็นสำหรับผู้หญิงและนำมาซึ่งภาระค่าใช้จ่ายแต่ในขณะนี้มีราคาแพง บางคนต้องใช้ในปริมาณมากจึงต้องลดภาษี</w:t>
      </w:r>
    </w:p>
    <w:p>
      <w:pPr>
        <w:pStyle w:val="BodyText"/>
      </w:pPr>
      <w:r>
        <w:t xml:space="preserve">(ผู้ให้สัมภาษณ์หญิง) หนูมองว่าในส่วนของผู้หญิงนะคะ มีภาระค่าใช้จ่ายในส่วนของการอุปโภคบริโภคนะคะ คิดว่าจำเป็นอย่างมากที่ควรที่จะลดภาษีผ้าอนามัยลดลงค่ะ</w:t>
      </w:r>
    </w:p>
    <w:p>
      <w:pPr>
        <w:pStyle w:val="BodyText"/>
      </w:pPr>
      <w:r>
        <w:t xml:space="preserve">(นักศึกษาหญิง) ใช่ค่ะ ก็เป็นสิ่งที่จำเป็นสำหรับผู้อนามัย เพราะผู้หญิงใช้ทุก ๆ เดือนค่ะ</w:t>
      </w:r>
    </w:p>
    <w:p>
      <w:pPr>
        <w:pStyle w:val="BodyText"/>
      </w:pPr>
      <w:r>
        <w:t xml:space="preserve">(ผู้สื่อข่าว) เรามองว่าผ้าอนามัย</w:t>
      </w:r>
    </w:p>
    <w:p>
      <w:pPr>
        <w:pStyle w:val="BodyText"/>
      </w:pPr>
      <w:r>
        <w:t xml:space="preserve">(ผู้ให้สัมภาษณ์หญิง) แพงค่ะ</w:t>
      </w:r>
    </w:p>
    <w:p>
      <w:pPr>
        <w:pStyle w:val="BodyText"/>
      </w:pPr>
      <w:r>
        <w:t xml:space="preserve">(ผู้ให้สัมภาษณ์หญิง) แพงค่ะ เพราะว่าในแต่ละเดือนอาจจะใช้ถึง 3 ห่อ ต่อเดือนค่ะ // ประเด็นเกี่ยวกับสวัสดิการผ้าอนามัย เรียกร้องหลาย ๆ ประเภท การผ้าอนามัยที่มีรายได้น้อย ควรเป็นสิ่งที่รัฐฯ ควรส่งเสริม และผลักดันในประเด็นนี้ ผู้หญิงทุกคน ไม่ว่าจะประกอบอาชีพและมีรายได้อย่างไร ก็ควรที่จะเข้าถึงสวัสดิการอย่างเท่าเทียมกัน มีความหลากหลายและแตกต่างกันออกไป แต่ส่วนใหญ่แล้วสิ่งที่จะทำให้เป็นจริงได้ คือ การผลักดันให้เป็นกฎหมาย โดยการร่วมมือกันของภาคประชาชน นิภัทร์ พลเหมือน ณัฐพล เงินบุตโคตร ปริฐา อารีย์ ทีมข่าวโทรทัศน์สภารายงาน</w:t>
      </w:r>
    </w:p>
    <w:p>
      <w:pPr>
        <w:pStyle w:val="BodyText"/>
      </w:pPr>
      <w:r>
        <w:t xml:space="preserve">(คุณวัฒนะ) ช่วงนี้ไปติดตามความเข้มข้นของข่าวต่างประเทศนะครับ คุณกิตติมารออยู่แล้วนะครับคุณผู้ชม มีโพลออกมา มีการพนันถูกกฎหมายก็ออกมาเช่นเดียวกันครับคุณกิตติครับ</w:t>
      </w:r>
    </w:p>
    <w:p>
      <w:pPr>
        <w:pStyle w:val="BodyText"/>
      </w:pPr>
      <w:r>
        <w:t xml:space="preserve">(คุณกิตติ) จริง ๆ บ้านเราผิดกฎหมานะครับ ล่าสุดนี่โพลบอกคู่คี่สูสี แต่ในเว็บพนันดีกว่า ในเว็บพนันนี่ เขาให้ทรัมป์นะ หลังจากที่ทรัมป์ออกไปประกาศว่าทรัมป์ 2.0 จะเกิดขึ้น ประหวั่นพรั่งพรึงพอสมควร ก็ตาม หรือในตะวันออกกลางก็ตาม เพราะฉะนั้น ตรงนี้ พนันออนไลน์หรือพนันที่เขาพนันขันต่อกัน แน่นอนมีผลทางจิตวิทยา มีการบอกเหมือนกันว่าถ้าอย่างนี้ แล้วให้แรวต่อรองไปทางทรัมป์มากกว่า มันอาจจะส่งผลในทางจิตวิทยาให้คนที่อาจจะเลือก หรือไม่เลือก กลับมาเลือก ก็ได้ มีส่วนได้ส่วนเสียเหมือนกันนะครับ เดี๋ยวไปติดตามกันในช่วงท้ายข่าวต่างประเทศครับ</w:t>
      </w:r>
    </w:p>
    <w:p>
      <w:pPr>
        <w:pStyle w:val="BodyText"/>
      </w:pPr>
      <w:r>
        <w:t xml:space="preserve">(คุณณัฐภัทรพล) พักสักครู่ครับคุรผู้ชม ช่วงหน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ิตติ) ติดตามเกาะติดการเลือกตั้ง ประธานาธิบดีของสหรัฐฯ ในวันที่ 5 พฤศจิกายนนี้ เรียกได้ว่าน่าจะพอเรียกง่าย ๆ ว่าเห็นหัวเห็นหางกันแล้วนะครับ ว่าใครจะเป็นประธานาธิบดีคนต่อไปของสหรัฐฯ สหรัฐฯแบบถูกกฎหมายนะครับ ราคาพนันขันต่อ เทไปทางทรัมป์ครับ ประธานาธิบดีสหรัฐฯ คนต่อไปก็ได้ครับ แม้ผลสำรวจของหลากหลายสำนักนะครับ บ่งชี้ว่าคะแนนของกมลา แฮร์ริส สูสีคู่คี่กันเป็นอย่างมาก ระหว่าง 2 ผู้สมัคร ชิงประธานาธิบดี จากรีพับลิกันกับเดโมแครต ในช่วงโค้งสุดท้ายการเลือกตั้งประธานาธิบดีในวันที่ 5 พฤศจิกายน 2567 ปีนี้ครับ แต่ในแวดวงพนะันการพนันเดิมพันกันความว่าทรัมป์จะเป็นผู้ชนะในการเลือกตั้งในครั้งนี้ครับ อย่าง BATONLINE ครับ คาดการณ์ว่าทรัมป์มีโอกาสสูงในการชนะการเลือกตั้งครับ โดยให้ราคาต่อรองครับ อยู่ที่ -200 มีราคาต่อรองอยู่ที่ + 170 ห่างกันเยอะมากครับ สำหรับทรัมป์ -188 ขณะที่แฮร์ริสครับ +150 ไปกันที่โบบาดาครับ ให้คะแนนต่อรองทรัมป์ -185 ขณะที่แฮร์ริสอยู่ที่ +180 นอกจากนี้แพลตฟอร์มออนไลน์ยังพรรครีพับลิกันจะชนะในครั้งนี้ ทั้งในวุฒิสภาและสภาผู้แทนราษฎรขอบงสหรัฐซึ่งเป็นองค์กรข่าวที่ไม่แสวงหาผลกำไรครับ เปิดเผยครับว่า ตลาดพนัน ผลประธานาธิบดีสหรัฐฯ เก็งผลการเลือกตั้ง เท่านั้นนะครับ นับตั้งแต่ปี 2509 ซึ่งในปี 2559 โดยตลาดให้ราคาต่อรองว่า -200 -323 ว่าแรรี่ คิงตัน นั้นจะชนะการเลือกตั้งดังกล่าว แต่ผลปรากฏว่าทรัมป์ชนะครับ เป็นการหักปากกาเซียร์ครับ อย่างไรก็ตามนะครับ เราประเทศไทย ไม่สนับสนุนพนันออนไลน์ครับ เรายังผิดกฎหมายอยู่นะครับ อันนี้เป็นข่าวสารความเคลื่อนไหวว่าในต่างประเทศเขาเกร็งเรื่องของประธานทุกแวดวงจริง ๆ บ้านเราไม่เกี่ยวกันนะครับ ไปดูผู้นำสหรัฐฯ โจ ไบเดน ครับ ใช้สิทธิ์เลือกตั้งล่วงหน้าเรียบร้อยแล้วครับ ประธานาธิบดีคนใหม่ ไม่ต้องสืบนะครับ ว่าไบเดนจะเลือกใคร เดินทางไปที่หน่วยเลือกตั้งแห่งหนึ่งในเมืองเวลลิงตัน ในเมืองนิวคาสเซิลเพื่อใช้สิทธิ์ลงคะแนนเลือกตั้งประธานาธิบดีล่วงหน้า ก่อนวันจริงในวันที่ 5 พฤศจิกายนที่จะถึงนี้ครันะครับ ซึ่งผู้นำสหรัฐฯ สนทนากับที่อยู่ในแถวอย่างเป็นกันเองครับ ใช้รถเข็นด้วย ขณะที่ผู้สื่อข่าวถามไบเดน ว่าช่วงเวลานี้เป็นทั้งช่วสงเวลาที่สุขแล้วก็เศร้าของเขาหรือไม่ เขาควรจะอยู่ในบัตรเลือกตั้ง ไบเดนตอบครับ ว่าเป็นช่วงเวลาทั้งสุขและเศร้า แล้วก็เชื่อมั่นว่ารองประธานาธิบดี กมลา แฮร์ริส จะชนะการเลือกตั้ง โดยข้อมูลเบื้องต้นของสหรัฐฯ ชาวอเมริกันใช้สิทธิลงคะแนนเลือกตั้งล่วงหน้าแล้วนะครับ อย่างน้อย 41 ล้านคน ซึ่งเปิดให้ใช้สิทธิ์หย่อนบัตรล่วงหน้า ครับ เดิมทีครับการปฏิบัติทางการเมือง ไบเดน ต้องเป็นตัวแทนของพรรคเดโมแครตในการเลือกตั้งประธานาธิบดีในการลงแข่งกับโดนัลด์ ทรัมป์ อดีตประธานาธิบดีครับ อย่างไรก็ตามไบเดน วัย 81 ปีถอนตัวที่ผ่านมา แล้วก็ส่งผลให้ดำแหน่งดังกล่าวส่งไปที่กมลา แฮร์ริส รอประธานาธิบดี จริง ๆ ไม่มีธรรมเนียมนะครับ ว่าประธานาธิบดีในปัจจุบันลงในสมัยที่ 2 รองประธานาธิบดีแทน เพราะต้องผ่านการโหวตภายในพรรคก่อน แต่คราวนี้ครับ ผู้ที่โดดเด่นและถูกรับรองจากพรรคคือ กมลสเดโมแครตก็คือกมาลา แฮร์ริสนั่นเองนะครับ ต้องบอกอย่างนี้ครับ ว่าการเลือกตั้ง ณ ปัจจุบันนี้ ทั่วโลกจับตามอง เพราะว่าผู้ที่จะเป็นผู้นำคนต่อไป และเป็นประเทศที่มีขนาดเศรษฐกิจใหญ่ที่สุดในโลกย่อมมีผลแน่นอนนะครับ กับการค้าระหว่างประเทศ และความขัดแย้ง เรื่องของ NATO 2.0 นี่ ถ้าทรัมป์มา NATO หนาวสมควร เพราะทรมป์เคนบอกว่าจะไม่สนับสนุนของ NATO ทางการทหาร</w:t>
      </w:r>
    </w:p>
    <w:p>
      <w:pPr>
        <w:pStyle w:val="BodyText"/>
      </w:pPr>
      <w:r>
        <w:t xml:space="preserve">(คุณวัฒนะ) อีกไม่กี่วันนะคุณกิตติ นับได้ 6 วัน การเลือกตั้งประธานาธิบดีของสหรัฐอเมริกาครับ คุณผู้ชม และนี่คือทั้งหมดในห้องข่างรัฐสภาแชนแนลภาคเช้า ขอบคุณสำหรับการติดตามรับชมรับฟังครับ เช้าวันนี้ เราทั้ง 3 คน ร้อทชมทสวัสดีครับ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กิตติ) สวัสดีครับ</w:t>
      </w:r>
    </w:p>
    <w:p>
      <w:pPr>
        <w:pStyle w:val="BodyText"/>
      </w:pPr>
      <w:r>
        <w:t xml:space="preserve">(บรรยาย) ดูโทรศัพท์รัฐสภากดช่อง 1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30 ตุลาคม 2567 เวลา 08.00-09.00 น.</dc:title>
  <dc:creator/>
  <cp:keywords/>
  <dcterms:created xsi:type="dcterms:W3CDTF">2024-10-30T04:13:32Z</dcterms:created>
  <dcterms:modified xsi:type="dcterms:W3CDTF">2024-10-30T04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ตุลาคม 2567 เวลา 09.00 น.</vt:lpwstr>
  </property>
  <property fmtid="{D5CDD505-2E9C-101B-9397-08002B2CF9AE}" pid="3" name="subtitle">
    <vt:lpwstr/>
  </property>
</Properties>
</file>